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511D6" w:rsidRPr="00A51917" w:rsidRDefault="00A511D6" w:rsidP="00A51917"/>
    <w:sectPr w:rsidR="00A511D6" w:rsidRPr="00A51917" w:rsidSect="00594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"/>
    <w:panose1 w:val="02020603050405020304"/>
    <w:charset w:val="00"/>
    <w:family w:val="roman"/>
    <w:pitch w:val="variable"/>
    <w:sig w:usb0="00000000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E2N7cwNDQzMzFR0lEKTi0uzszPAykwrAUAyPtyciwAAAA="/>
  </w:docVars>
  <w:rsids>
    <w:rsidRoot w:val="00A511D6"/>
    <w:rsid w:val="00002C4F"/>
    <w:rsid w:val="000071B5"/>
    <w:rsid w:val="00007CFA"/>
    <w:rsid w:val="00007E35"/>
    <w:rsid w:val="000120AD"/>
    <w:rsid w:val="00012ABA"/>
    <w:rsid w:val="00012E56"/>
    <w:rsid w:val="0001381E"/>
    <w:rsid w:val="00014E01"/>
    <w:rsid w:val="00015930"/>
    <w:rsid w:val="00025443"/>
    <w:rsid w:val="00027A93"/>
    <w:rsid w:val="0003253E"/>
    <w:rsid w:val="000325BC"/>
    <w:rsid w:val="00032AEC"/>
    <w:rsid w:val="00046AC1"/>
    <w:rsid w:val="00047BC1"/>
    <w:rsid w:val="00057D58"/>
    <w:rsid w:val="00057DDE"/>
    <w:rsid w:val="000613CE"/>
    <w:rsid w:val="00061D3F"/>
    <w:rsid w:val="000637D8"/>
    <w:rsid w:val="000638C7"/>
    <w:rsid w:val="00064316"/>
    <w:rsid w:val="000655E0"/>
    <w:rsid w:val="000721B7"/>
    <w:rsid w:val="00072960"/>
    <w:rsid w:val="00075B29"/>
    <w:rsid w:val="00076638"/>
    <w:rsid w:val="000812D4"/>
    <w:rsid w:val="00083F34"/>
    <w:rsid w:val="0008446F"/>
    <w:rsid w:val="00092D59"/>
    <w:rsid w:val="00097042"/>
    <w:rsid w:val="000A104E"/>
    <w:rsid w:val="000A20A5"/>
    <w:rsid w:val="000B3474"/>
    <w:rsid w:val="000B6B63"/>
    <w:rsid w:val="000C11C4"/>
    <w:rsid w:val="000C3DA1"/>
    <w:rsid w:val="000D2EC5"/>
    <w:rsid w:val="000D6D5B"/>
    <w:rsid w:val="000D719A"/>
    <w:rsid w:val="000E29C5"/>
    <w:rsid w:val="000F0205"/>
    <w:rsid w:val="000F05D2"/>
    <w:rsid w:val="0010577C"/>
    <w:rsid w:val="00110694"/>
    <w:rsid w:val="001122F5"/>
    <w:rsid w:val="0011314D"/>
    <w:rsid w:val="001150C9"/>
    <w:rsid w:val="00121A26"/>
    <w:rsid w:val="00123063"/>
    <w:rsid w:val="001231B0"/>
    <w:rsid w:val="00124A03"/>
    <w:rsid w:val="00132BD8"/>
    <w:rsid w:val="00134D28"/>
    <w:rsid w:val="00137081"/>
    <w:rsid w:val="00137172"/>
    <w:rsid w:val="001472FA"/>
    <w:rsid w:val="00151025"/>
    <w:rsid w:val="001516D9"/>
    <w:rsid w:val="00152922"/>
    <w:rsid w:val="001537CB"/>
    <w:rsid w:val="00153B44"/>
    <w:rsid w:val="00153C11"/>
    <w:rsid w:val="00154658"/>
    <w:rsid w:val="00175518"/>
    <w:rsid w:val="0017571B"/>
    <w:rsid w:val="0017656D"/>
    <w:rsid w:val="00177F50"/>
    <w:rsid w:val="0018497A"/>
    <w:rsid w:val="00185BBE"/>
    <w:rsid w:val="001873AC"/>
    <w:rsid w:val="00187ACC"/>
    <w:rsid w:val="00192FE7"/>
    <w:rsid w:val="00194991"/>
    <w:rsid w:val="001949FE"/>
    <w:rsid w:val="001A0E92"/>
    <w:rsid w:val="001A24A0"/>
    <w:rsid w:val="001A2B81"/>
    <w:rsid w:val="001A5A4C"/>
    <w:rsid w:val="001A6F4D"/>
    <w:rsid w:val="001B36AE"/>
    <w:rsid w:val="001B40E0"/>
    <w:rsid w:val="001C14B9"/>
    <w:rsid w:val="001C3917"/>
    <w:rsid w:val="001C3CC3"/>
    <w:rsid w:val="001C6021"/>
    <w:rsid w:val="001D6203"/>
    <w:rsid w:val="001E3D2E"/>
    <w:rsid w:val="001E4950"/>
    <w:rsid w:val="001F5BA4"/>
    <w:rsid w:val="00202B62"/>
    <w:rsid w:val="002058FC"/>
    <w:rsid w:val="002115B5"/>
    <w:rsid w:val="002172E1"/>
    <w:rsid w:val="0021753A"/>
    <w:rsid w:val="00222093"/>
    <w:rsid w:val="002251B1"/>
    <w:rsid w:val="0022539B"/>
    <w:rsid w:val="00231274"/>
    <w:rsid w:val="002332A1"/>
    <w:rsid w:val="002339B9"/>
    <w:rsid w:val="00236082"/>
    <w:rsid w:val="00236C36"/>
    <w:rsid w:val="0024148E"/>
    <w:rsid w:val="00250A4B"/>
    <w:rsid w:val="00250A7C"/>
    <w:rsid w:val="0026056B"/>
    <w:rsid w:val="00266951"/>
    <w:rsid w:val="002674F3"/>
    <w:rsid w:val="0028226C"/>
    <w:rsid w:val="0028284F"/>
    <w:rsid w:val="00283D27"/>
    <w:rsid w:val="00283F6C"/>
    <w:rsid w:val="002852CF"/>
    <w:rsid w:val="0029102D"/>
    <w:rsid w:val="0029269D"/>
    <w:rsid w:val="002935D0"/>
    <w:rsid w:val="00297E1F"/>
    <w:rsid w:val="002B2838"/>
    <w:rsid w:val="002B7D5B"/>
    <w:rsid w:val="002C3445"/>
    <w:rsid w:val="002C5893"/>
    <w:rsid w:val="002D2660"/>
    <w:rsid w:val="002D60C6"/>
    <w:rsid w:val="002E0DD3"/>
    <w:rsid w:val="002E666E"/>
    <w:rsid w:val="002F2C96"/>
    <w:rsid w:val="002F3FE9"/>
    <w:rsid w:val="00303C0E"/>
    <w:rsid w:val="00303F30"/>
    <w:rsid w:val="00304D81"/>
    <w:rsid w:val="0031005D"/>
    <w:rsid w:val="003100DE"/>
    <w:rsid w:val="00310240"/>
    <w:rsid w:val="00312632"/>
    <w:rsid w:val="00314BF4"/>
    <w:rsid w:val="00315F66"/>
    <w:rsid w:val="00322065"/>
    <w:rsid w:val="00325393"/>
    <w:rsid w:val="00326889"/>
    <w:rsid w:val="00327BCD"/>
    <w:rsid w:val="00330A4B"/>
    <w:rsid w:val="00330E8D"/>
    <w:rsid w:val="003310C5"/>
    <w:rsid w:val="00343477"/>
    <w:rsid w:val="00343720"/>
    <w:rsid w:val="00343D05"/>
    <w:rsid w:val="0034681D"/>
    <w:rsid w:val="00347C0A"/>
    <w:rsid w:val="003529A8"/>
    <w:rsid w:val="00353CDF"/>
    <w:rsid w:val="00362038"/>
    <w:rsid w:val="0036429A"/>
    <w:rsid w:val="00366C07"/>
    <w:rsid w:val="00371380"/>
    <w:rsid w:val="0037291C"/>
    <w:rsid w:val="00381610"/>
    <w:rsid w:val="00384FFF"/>
    <w:rsid w:val="00385E6C"/>
    <w:rsid w:val="003906CF"/>
    <w:rsid w:val="00391F1D"/>
    <w:rsid w:val="0039431B"/>
    <w:rsid w:val="00396051"/>
    <w:rsid w:val="003961EC"/>
    <w:rsid w:val="003970EB"/>
    <w:rsid w:val="003A13AC"/>
    <w:rsid w:val="003A6D34"/>
    <w:rsid w:val="003B1617"/>
    <w:rsid w:val="003B49C4"/>
    <w:rsid w:val="003B5BEF"/>
    <w:rsid w:val="003B6415"/>
    <w:rsid w:val="003C30DF"/>
    <w:rsid w:val="003C34C8"/>
    <w:rsid w:val="003C4237"/>
    <w:rsid w:val="003C482A"/>
    <w:rsid w:val="003C69C5"/>
    <w:rsid w:val="003D03FD"/>
    <w:rsid w:val="003D3F76"/>
    <w:rsid w:val="003E2234"/>
    <w:rsid w:val="003F295E"/>
    <w:rsid w:val="003F4C55"/>
    <w:rsid w:val="00400D33"/>
    <w:rsid w:val="00413EAD"/>
    <w:rsid w:val="00416C36"/>
    <w:rsid w:val="00420A10"/>
    <w:rsid w:val="00420AD0"/>
    <w:rsid w:val="00424294"/>
    <w:rsid w:val="004306FD"/>
    <w:rsid w:val="004318BF"/>
    <w:rsid w:val="0043396B"/>
    <w:rsid w:val="00436638"/>
    <w:rsid w:val="00437D3A"/>
    <w:rsid w:val="004409B9"/>
    <w:rsid w:val="00444A93"/>
    <w:rsid w:val="00446A50"/>
    <w:rsid w:val="00447592"/>
    <w:rsid w:val="004507EF"/>
    <w:rsid w:val="00451320"/>
    <w:rsid w:val="00455FC7"/>
    <w:rsid w:val="0045679E"/>
    <w:rsid w:val="00462A3D"/>
    <w:rsid w:val="00463ABB"/>
    <w:rsid w:val="00463F7A"/>
    <w:rsid w:val="004646A9"/>
    <w:rsid w:val="004701BA"/>
    <w:rsid w:val="004702DD"/>
    <w:rsid w:val="00473DCB"/>
    <w:rsid w:val="00475EDD"/>
    <w:rsid w:val="00484316"/>
    <w:rsid w:val="0048442F"/>
    <w:rsid w:val="00484B1C"/>
    <w:rsid w:val="00486240"/>
    <w:rsid w:val="00492228"/>
    <w:rsid w:val="00493538"/>
    <w:rsid w:val="004950BD"/>
    <w:rsid w:val="00497E1F"/>
    <w:rsid w:val="004A0BDA"/>
    <w:rsid w:val="004A22C8"/>
    <w:rsid w:val="004A2B54"/>
    <w:rsid w:val="004B1164"/>
    <w:rsid w:val="004B3662"/>
    <w:rsid w:val="004B42B5"/>
    <w:rsid w:val="004B66C4"/>
    <w:rsid w:val="004C0DBB"/>
    <w:rsid w:val="004C7606"/>
    <w:rsid w:val="004D3B67"/>
    <w:rsid w:val="004D4F02"/>
    <w:rsid w:val="004E045E"/>
    <w:rsid w:val="004E1152"/>
    <w:rsid w:val="004E3341"/>
    <w:rsid w:val="004E7107"/>
    <w:rsid w:val="004E7809"/>
    <w:rsid w:val="004F7778"/>
    <w:rsid w:val="004F79A4"/>
    <w:rsid w:val="00500935"/>
    <w:rsid w:val="00500B22"/>
    <w:rsid w:val="00502138"/>
    <w:rsid w:val="00502D04"/>
    <w:rsid w:val="005067CA"/>
    <w:rsid w:val="00511E8B"/>
    <w:rsid w:val="005170D1"/>
    <w:rsid w:val="0051713E"/>
    <w:rsid w:val="00521CF1"/>
    <w:rsid w:val="00530A3F"/>
    <w:rsid w:val="005328F1"/>
    <w:rsid w:val="00533E29"/>
    <w:rsid w:val="00534283"/>
    <w:rsid w:val="00536A91"/>
    <w:rsid w:val="00536D24"/>
    <w:rsid w:val="00537838"/>
    <w:rsid w:val="00540B12"/>
    <w:rsid w:val="0054508D"/>
    <w:rsid w:val="00546BA9"/>
    <w:rsid w:val="005530DD"/>
    <w:rsid w:val="00556845"/>
    <w:rsid w:val="00557534"/>
    <w:rsid w:val="0056716E"/>
    <w:rsid w:val="00570517"/>
    <w:rsid w:val="005764EF"/>
    <w:rsid w:val="00577A37"/>
    <w:rsid w:val="00580E8B"/>
    <w:rsid w:val="005840A8"/>
    <w:rsid w:val="00591DB3"/>
    <w:rsid w:val="005942B2"/>
    <w:rsid w:val="00596AE9"/>
    <w:rsid w:val="005A4239"/>
    <w:rsid w:val="005A76A4"/>
    <w:rsid w:val="005B4ADA"/>
    <w:rsid w:val="005B6395"/>
    <w:rsid w:val="005B7A4B"/>
    <w:rsid w:val="005C3E76"/>
    <w:rsid w:val="005C4873"/>
    <w:rsid w:val="005C521C"/>
    <w:rsid w:val="005C6686"/>
    <w:rsid w:val="005C78CD"/>
    <w:rsid w:val="005E18DF"/>
    <w:rsid w:val="005E298E"/>
    <w:rsid w:val="005E4002"/>
    <w:rsid w:val="005F1EA9"/>
    <w:rsid w:val="005F293F"/>
    <w:rsid w:val="005F40EE"/>
    <w:rsid w:val="005F4981"/>
    <w:rsid w:val="005F4BC3"/>
    <w:rsid w:val="005F5F30"/>
    <w:rsid w:val="005F62A6"/>
    <w:rsid w:val="00600A1B"/>
    <w:rsid w:val="006044AF"/>
    <w:rsid w:val="0060612A"/>
    <w:rsid w:val="006074F4"/>
    <w:rsid w:val="0061269E"/>
    <w:rsid w:val="00613365"/>
    <w:rsid w:val="0061392B"/>
    <w:rsid w:val="00614E4D"/>
    <w:rsid w:val="006221B2"/>
    <w:rsid w:val="00623794"/>
    <w:rsid w:val="00623F45"/>
    <w:rsid w:val="006322BA"/>
    <w:rsid w:val="00632378"/>
    <w:rsid w:val="006333B6"/>
    <w:rsid w:val="00636B1B"/>
    <w:rsid w:val="00641B24"/>
    <w:rsid w:val="006424D4"/>
    <w:rsid w:val="00646909"/>
    <w:rsid w:val="006550CB"/>
    <w:rsid w:val="00657EC4"/>
    <w:rsid w:val="006605DB"/>
    <w:rsid w:val="00663F48"/>
    <w:rsid w:val="00665133"/>
    <w:rsid w:val="00666BF3"/>
    <w:rsid w:val="00671AFA"/>
    <w:rsid w:val="00671DDE"/>
    <w:rsid w:val="0068283F"/>
    <w:rsid w:val="006A0069"/>
    <w:rsid w:val="006A0B40"/>
    <w:rsid w:val="006A1872"/>
    <w:rsid w:val="006A2208"/>
    <w:rsid w:val="006A44CC"/>
    <w:rsid w:val="006B1977"/>
    <w:rsid w:val="006B1EEE"/>
    <w:rsid w:val="006B7201"/>
    <w:rsid w:val="006B7516"/>
    <w:rsid w:val="006C4297"/>
    <w:rsid w:val="006D13DA"/>
    <w:rsid w:val="006D431B"/>
    <w:rsid w:val="006D46A1"/>
    <w:rsid w:val="006D7A6A"/>
    <w:rsid w:val="006E1B25"/>
    <w:rsid w:val="006E252C"/>
    <w:rsid w:val="006E3DEA"/>
    <w:rsid w:val="006E4158"/>
    <w:rsid w:val="006E57D6"/>
    <w:rsid w:val="006E6492"/>
    <w:rsid w:val="006F0633"/>
    <w:rsid w:val="006F4FB9"/>
    <w:rsid w:val="006F6D2A"/>
    <w:rsid w:val="006F7429"/>
    <w:rsid w:val="0070541B"/>
    <w:rsid w:val="0070644F"/>
    <w:rsid w:val="00711854"/>
    <w:rsid w:val="007119BE"/>
    <w:rsid w:val="007122C1"/>
    <w:rsid w:val="00713EC8"/>
    <w:rsid w:val="00716C0A"/>
    <w:rsid w:val="007174DD"/>
    <w:rsid w:val="00720337"/>
    <w:rsid w:val="0072158A"/>
    <w:rsid w:val="00722C5D"/>
    <w:rsid w:val="007257A3"/>
    <w:rsid w:val="00730A2D"/>
    <w:rsid w:val="00737068"/>
    <w:rsid w:val="007400F4"/>
    <w:rsid w:val="0074626A"/>
    <w:rsid w:val="0074774C"/>
    <w:rsid w:val="00747CCE"/>
    <w:rsid w:val="00747E1A"/>
    <w:rsid w:val="00752CBC"/>
    <w:rsid w:val="00753F39"/>
    <w:rsid w:val="0075517B"/>
    <w:rsid w:val="00755351"/>
    <w:rsid w:val="0076012F"/>
    <w:rsid w:val="00760266"/>
    <w:rsid w:val="00760608"/>
    <w:rsid w:val="00763371"/>
    <w:rsid w:val="0076747C"/>
    <w:rsid w:val="007774EE"/>
    <w:rsid w:val="00777CDF"/>
    <w:rsid w:val="007839EB"/>
    <w:rsid w:val="00784B0D"/>
    <w:rsid w:val="00790571"/>
    <w:rsid w:val="00790BC9"/>
    <w:rsid w:val="007A3F6E"/>
    <w:rsid w:val="007B12A3"/>
    <w:rsid w:val="007B4106"/>
    <w:rsid w:val="007B713D"/>
    <w:rsid w:val="007B7FE7"/>
    <w:rsid w:val="007C4004"/>
    <w:rsid w:val="007C4AA1"/>
    <w:rsid w:val="007C4E31"/>
    <w:rsid w:val="007C7EFF"/>
    <w:rsid w:val="007D49FD"/>
    <w:rsid w:val="007D7B7D"/>
    <w:rsid w:val="007E10C3"/>
    <w:rsid w:val="007E30DD"/>
    <w:rsid w:val="007E3884"/>
    <w:rsid w:val="007E581E"/>
    <w:rsid w:val="007F376C"/>
    <w:rsid w:val="007F3EEB"/>
    <w:rsid w:val="007F59C6"/>
    <w:rsid w:val="008049A2"/>
    <w:rsid w:val="00807045"/>
    <w:rsid w:val="00811E5D"/>
    <w:rsid w:val="008124A3"/>
    <w:rsid w:val="008128FC"/>
    <w:rsid w:val="00812E64"/>
    <w:rsid w:val="00816034"/>
    <w:rsid w:val="00824470"/>
    <w:rsid w:val="008337DC"/>
    <w:rsid w:val="00842269"/>
    <w:rsid w:val="00846819"/>
    <w:rsid w:val="00852339"/>
    <w:rsid w:val="00852E12"/>
    <w:rsid w:val="0085343C"/>
    <w:rsid w:val="00863071"/>
    <w:rsid w:val="00864409"/>
    <w:rsid w:val="008710C2"/>
    <w:rsid w:val="00871EEE"/>
    <w:rsid w:val="0087350A"/>
    <w:rsid w:val="00873598"/>
    <w:rsid w:val="00873E5B"/>
    <w:rsid w:val="00874EC4"/>
    <w:rsid w:val="00884235"/>
    <w:rsid w:val="00894F85"/>
    <w:rsid w:val="008A086B"/>
    <w:rsid w:val="008A3CAE"/>
    <w:rsid w:val="008B17F5"/>
    <w:rsid w:val="008B7CBD"/>
    <w:rsid w:val="008B7FA3"/>
    <w:rsid w:val="008C2CE4"/>
    <w:rsid w:val="008D4524"/>
    <w:rsid w:val="008D7330"/>
    <w:rsid w:val="008E15DD"/>
    <w:rsid w:val="008E4BF2"/>
    <w:rsid w:val="008E7C95"/>
    <w:rsid w:val="008F2F96"/>
    <w:rsid w:val="008F42B7"/>
    <w:rsid w:val="008F7804"/>
    <w:rsid w:val="0090045D"/>
    <w:rsid w:val="0090229A"/>
    <w:rsid w:val="00904124"/>
    <w:rsid w:val="009046CB"/>
    <w:rsid w:val="00905C9C"/>
    <w:rsid w:val="00913130"/>
    <w:rsid w:val="00917FDB"/>
    <w:rsid w:val="00920977"/>
    <w:rsid w:val="0092137D"/>
    <w:rsid w:val="0092463D"/>
    <w:rsid w:val="00927652"/>
    <w:rsid w:val="00927B75"/>
    <w:rsid w:val="00932A1A"/>
    <w:rsid w:val="00932B33"/>
    <w:rsid w:val="00933AD6"/>
    <w:rsid w:val="009342DF"/>
    <w:rsid w:val="00934736"/>
    <w:rsid w:val="00950569"/>
    <w:rsid w:val="00957958"/>
    <w:rsid w:val="00963C90"/>
    <w:rsid w:val="00965DEC"/>
    <w:rsid w:val="00966B3B"/>
    <w:rsid w:val="00970488"/>
    <w:rsid w:val="00976D0B"/>
    <w:rsid w:val="0098436E"/>
    <w:rsid w:val="009862C2"/>
    <w:rsid w:val="009863E7"/>
    <w:rsid w:val="00990249"/>
    <w:rsid w:val="0099153C"/>
    <w:rsid w:val="0099399D"/>
    <w:rsid w:val="00996AEE"/>
    <w:rsid w:val="009A4D7B"/>
    <w:rsid w:val="009A5912"/>
    <w:rsid w:val="009A5C5C"/>
    <w:rsid w:val="009B23CB"/>
    <w:rsid w:val="009C192F"/>
    <w:rsid w:val="009C259B"/>
    <w:rsid w:val="009C4486"/>
    <w:rsid w:val="009C6EAE"/>
    <w:rsid w:val="009D3800"/>
    <w:rsid w:val="009E749D"/>
    <w:rsid w:val="009F0009"/>
    <w:rsid w:val="009F28B7"/>
    <w:rsid w:val="00A01E32"/>
    <w:rsid w:val="00A10284"/>
    <w:rsid w:val="00A1114B"/>
    <w:rsid w:val="00A13E79"/>
    <w:rsid w:val="00A163EB"/>
    <w:rsid w:val="00A20AD9"/>
    <w:rsid w:val="00A224CE"/>
    <w:rsid w:val="00A22A9E"/>
    <w:rsid w:val="00A238C7"/>
    <w:rsid w:val="00A30C59"/>
    <w:rsid w:val="00A31339"/>
    <w:rsid w:val="00A37E27"/>
    <w:rsid w:val="00A446C3"/>
    <w:rsid w:val="00A44D11"/>
    <w:rsid w:val="00A45E85"/>
    <w:rsid w:val="00A47AA0"/>
    <w:rsid w:val="00A47F30"/>
    <w:rsid w:val="00A51121"/>
    <w:rsid w:val="00A511D6"/>
    <w:rsid w:val="00A51917"/>
    <w:rsid w:val="00A571FF"/>
    <w:rsid w:val="00A61BF9"/>
    <w:rsid w:val="00A64383"/>
    <w:rsid w:val="00A672F9"/>
    <w:rsid w:val="00A701DE"/>
    <w:rsid w:val="00A73A86"/>
    <w:rsid w:val="00A73C99"/>
    <w:rsid w:val="00A742E7"/>
    <w:rsid w:val="00A75E58"/>
    <w:rsid w:val="00A845A5"/>
    <w:rsid w:val="00A84A5F"/>
    <w:rsid w:val="00A87706"/>
    <w:rsid w:val="00A92BD2"/>
    <w:rsid w:val="00A93481"/>
    <w:rsid w:val="00A97028"/>
    <w:rsid w:val="00AB50B4"/>
    <w:rsid w:val="00AB7DA3"/>
    <w:rsid w:val="00AC1D51"/>
    <w:rsid w:val="00AC3FD1"/>
    <w:rsid w:val="00AC5D44"/>
    <w:rsid w:val="00AD3725"/>
    <w:rsid w:val="00AD7591"/>
    <w:rsid w:val="00AE015D"/>
    <w:rsid w:val="00AE0BA9"/>
    <w:rsid w:val="00AE109F"/>
    <w:rsid w:val="00AE4DB9"/>
    <w:rsid w:val="00AF51EF"/>
    <w:rsid w:val="00AF6601"/>
    <w:rsid w:val="00B13789"/>
    <w:rsid w:val="00B16C67"/>
    <w:rsid w:val="00B22282"/>
    <w:rsid w:val="00B22AD0"/>
    <w:rsid w:val="00B2385D"/>
    <w:rsid w:val="00B25621"/>
    <w:rsid w:val="00B30EEE"/>
    <w:rsid w:val="00B34650"/>
    <w:rsid w:val="00B35B88"/>
    <w:rsid w:val="00B403F5"/>
    <w:rsid w:val="00B45927"/>
    <w:rsid w:val="00B55A59"/>
    <w:rsid w:val="00B55A61"/>
    <w:rsid w:val="00B56BBA"/>
    <w:rsid w:val="00B577F3"/>
    <w:rsid w:val="00B71AAD"/>
    <w:rsid w:val="00B73CA4"/>
    <w:rsid w:val="00B7731E"/>
    <w:rsid w:val="00B800A5"/>
    <w:rsid w:val="00B86D5A"/>
    <w:rsid w:val="00B918A3"/>
    <w:rsid w:val="00B9524A"/>
    <w:rsid w:val="00BA1BDB"/>
    <w:rsid w:val="00BA63CA"/>
    <w:rsid w:val="00BA70F5"/>
    <w:rsid w:val="00BB1D30"/>
    <w:rsid w:val="00BB677C"/>
    <w:rsid w:val="00BB7B75"/>
    <w:rsid w:val="00BC2701"/>
    <w:rsid w:val="00BC3129"/>
    <w:rsid w:val="00BC4026"/>
    <w:rsid w:val="00BC6CEB"/>
    <w:rsid w:val="00BC6DE9"/>
    <w:rsid w:val="00BD130B"/>
    <w:rsid w:val="00BD32B0"/>
    <w:rsid w:val="00BD4CC4"/>
    <w:rsid w:val="00BD5486"/>
    <w:rsid w:val="00BD5844"/>
    <w:rsid w:val="00BE16C9"/>
    <w:rsid w:val="00BE4C05"/>
    <w:rsid w:val="00BE64D0"/>
    <w:rsid w:val="00BF72E8"/>
    <w:rsid w:val="00C1481C"/>
    <w:rsid w:val="00C15CC9"/>
    <w:rsid w:val="00C209CF"/>
    <w:rsid w:val="00C2163C"/>
    <w:rsid w:val="00C219E7"/>
    <w:rsid w:val="00C27450"/>
    <w:rsid w:val="00C409E7"/>
    <w:rsid w:val="00C521B4"/>
    <w:rsid w:val="00C54796"/>
    <w:rsid w:val="00C61B3B"/>
    <w:rsid w:val="00C64314"/>
    <w:rsid w:val="00C65B86"/>
    <w:rsid w:val="00C66E07"/>
    <w:rsid w:val="00C67050"/>
    <w:rsid w:val="00C71466"/>
    <w:rsid w:val="00C71AD1"/>
    <w:rsid w:val="00C71FA1"/>
    <w:rsid w:val="00C776BC"/>
    <w:rsid w:val="00C80FB5"/>
    <w:rsid w:val="00C82AD8"/>
    <w:rsid w:val="00C8320B"/>
    <w:rsid w:val="00C839D8"/>
    <w:rsid w:val="00C943FB"/>
    <w:rsid w:val="00CA74D7"/>
    <w:rsid w:val="00CA7856"/>
    <w:rsid w:val="00CA7C0D"/>
    <w:rsid w:val="00CB1474"/>
    <w:rsid w:val="00CB3C03"/>
    <w:rsid w:val="00CB5A25"/>
    <w:rsid w:val="00CC2A89"/>
    <w:rsid w:val="00CC5988"/>
    <w:rsid w:val="00CC5D4C"/>
    <w:rsid w:val="00CD2F4C"/>
    <w:rsid w:val="00CD3D4F"/>
    <w:rsid w:val="00CD4819"/>
    <w:rsid w:val="00CD4CF4"/>
    <w:rsid w:val="00CD4E61"/>
    <w:rsid w:val="00CE0CDF"/>
    <w:rsid w:val="00CE3216"/>
    <w:rsid w:val="00CE4EBA"/>
    <w:rsid w:val="00CE7214"/>
    <w:rsid w:val="00CF424E"/>
    <w:rsid w:val="00CF6768"/>
    <w:rsid w:val="00CF73F4"/>
    <w:rsid w:val="00D0244C"/>
    <w:rsid w:val="00D0506C"/>
    <w:rsid w:val="00D05561"/>
    <w:rsid w:val="00D068C9"/>
    <w:rsid w:val="00D1214B"/>
    <w:rsid w:val="00D16FFB"/>
    <w:rsid w:val="00D3065D"/>
    <w:rsid w:val="00D32187"/>
    <w:rsid w:val="00D349A8"/>
    <w:rsid w:val="00D3674D"/>
    <w:rsid w:val="00D36FC3"/>
    <w:rsid w:val="00D370F7"/>
    <w:rsid w:val="00D44BCD"/>
    <w:rsid w:val="00D45F18"/>
    <w:rsid w:val="00D50C41"/>
    <w:rsid w:val="00D51AD0"/>
    <w:rsid w:val="00D53462"/>
    <w:rsid w:val="00D57105"/>
    <w:rsid w:val="00D60D7F"/>
    <w:rsid w:val="00D63734"/>
    <w:rsid w:val="00D661FB"/>
    <w:rsid w:val="00D717FB"/>
    <w:rsid w:val="00D7430A"/>
    <w:rsid w:val="00D75C7A"/>
    <w:rsid w:val="00D7739D"/>
    <w:rsid w:val="00D80A00"/>
    <w:rsid w:val="00D827B1"/>
    <w:rsid w:val="00D83A0B"/>
    <w:rsid w:val="00D91F4A"/>
    <w:rsid w:val="00D955F3"/>
    <w:rsid w:val="00D97B09"/>
    <w:rsid w:val="00D97E1F"/>
    <w:rsid w:val="00DA0F5A"/>
    <w:rsid w:val="00DA4461"/>
    <w:rsid w:val="00DA758A"/>
    <w:rsid w:val="00DB1519"/>
    <w:rsid w:val="00DC38C6"/>
    <w:rsid w:val="00DD4A04"/>
    <w:rsid w:val="00DD667A"/>
    <w:rsid w:val="00DE0F34"/>
    <w:rsid w:val="00DE5EBC"/>
    <w:rsid w:val="00DE6577"/>
    <w:rsid w:val="00DF5443"/>
    <w:rsid w:val="00DF66C5"/>
    <w:rsid w:val="00E01D28"/>
    <w:rsid w:val="00E02D17"/>
    <w:rsid w:val="00E053E2"/>
    <w:rsid w:val="00E059CE"/>
    <w:rsid w:val="00E063E4"/>
    <w:rsid w:val="00E10192"/>
    <w:rsid w:val="00E1274B"/>
    <w:rsid w:val="00E14C27"/>
    <w:rsid w:val="00E15769"/>
    <w:rsid w:val="00E2045D"/>
    <w:rsid w:val="00E27205"/>
    <w:rsid w:val="00E30E3E"/>
    <w:rsid w:val="00E32A10"/>
    <w:rsid w:val="00E403B7"/>
    <w:rsid w:val="00E436B0"/>
    <w:rsid w:val="00E44703"/>
    <w:rsid w:val="00E45180"/>
    <w:rsid w:val="00E46085"/>
    <w:rsid w:val="00E47236"/>
    <w:rsid w:val="00E50895"/>
    <w:rsid w:val="00E54B2E"/>
    <w:rsid w:val="00E55C8E"/>
    <w:rsid w:val="00E57A3F"/>
    <w:rsid w:val="00E65460"/>
    <w:rsid w:val="00E65525"/>
    <w:rsid w:val="00E6658B"/>
    <w:rsid w:val="00E66812"/>
    <w:rsid w:val="00E66FD3"/>
    <w:rsid w:val="00E73825"/>
    <w:rsid w:val="00E80FBA"/>
    <w:rsid w:val="00E814BD"/>
    <w:rsid w:val="00E81937"/>
    <w:rsid w:val="00E86F09"/>
    <w:rsid w:val="00E93DA5"/>
    <w:rsid w:val="00E96054"/>
    <w:rsid w:val="00E96AE2"/>
    <w:rsid w:val="00EB562B"/>
    <w:rsid w:val="00EB6288"/>
    <w:rsid w:val="00EB7536"/>
    <w:rsid w:val="00EC014E"/>
    <w:rsid w:val="00ED3914"/>
    <w:rsid w:val="00ED44E3"/>
    <w:rsid w:val="00ED494F"/>
    <w:rsid w:val="00EE3A1D"/>
    <w:rsid w:val="00EE75B6"/>
    <w:rsid w:val="00EE7BA0"/>
    <w:rsid w:val="00EF5848"/>
    <w:rsid w:val="00EF67D8"/>
    <w:rsid w:val="00F0127A"/>
    <w:rsid w:val="00F02B86"/>
    <w:rsid w:val="00F051EB"/>
    <w:rsid w:val="00F066D5"/>
    <w:rsid w:val="00F260B7"/>
    <w:rsid w:val="00F26F71"/>
    <w:rsid w:val="00F34164"/>
    <w:rsid w:val="00F41A8A"/>
    <w:rsid w:val="00F44235"/>
    <w:rsid w:val="00F4614F"/>
    <w:rsid w:val="00F55658"/>
    <w:rsid w:val="00F5619D"/>
    <w:rsid w:val="00F62142"/>
    <w:rsid w:val="00F62FEA"/>
    <w:rsid w:val="00F66129"/>
    <w:rsid w:val="00F675D9"/>
    <w:rsid w:val="00F67CB6"/>
    <w:rsid w:val="00F70009"/>
    <w:rsid w:val="00F707A4"/>
    <w:rsid w:val="00F726C1"/>
    <w:rsid w:val="00F728BD"/>
    <w:rsid w:val="00F72E22"/>
    <w:rsid w:val="00F76821"/>
    <w:rsid w:val="00F83105"/>
    <w:rsid w:val="00FA1ED9"/>
    <w:rsid w:val="00FA5054"/>
    <w:rsid w:val="00FA7635"/>
    <w:rsid w:val="00FA791E"/>
    <w:rsid w:val="00FB0A9A"/>
    <w:rsid w:val="00FB3E43"/>
    <w:rsid w:val="00FB6C6D"/>
    <w:rsid w:val="00FC1371"/>
    <w:rsid w:val="00FC2D7C"/>
    <w:rsid w:val="00FC7E2B"/>
    <w:rsid w:val="00FD2902"/>
    <w:rsid w:val="00FD4193"/>
    <w:rsid w:val="00FD41EF"/>
    <w:rsid w:val="00FD4429"/>
    <w:rsid w:val="00FD4450"/>
    <w:rsid w:val="00FD5B88"/>
    <w:rsid w:val="00FE1B71"/>
    <w:rsid w:val="00FE3D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EB5E67-2FBA-4D22-978D-9DF80225E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bCs/>
        <w:color w:val="222222"/>
        <w:sz w:val="24"/>
        <w:szCs w:val="3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5B5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511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11D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47F30"/>
    <w:pPr>
      <w:spacing w:before="100" w:beforeAutospacing="1" w:after="100" w:afterAutospacing="1" w:line="240" w:lineRule="auto"/>
      <w:jc w:val="left"/>
    </w:pPr>
    <w:rPr>
      <w:rFonts w:eastAsia="Times New Roman" w:cs="Times New Roman"/>
      <w:bCs w:val="0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2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bajpaiskbajpai@gmail.com</dc:creator>
  <cp:keywords/>
  <dc:description/>
  <cp:lastModifiedBy>Guest User</cp:lastModifiedBy>
  <cp:revision>2</cp:revision>
  <dcterms:created xsi:type="dcterms:W3CDTF">2022-07-28T16:43:00Z</dcterms:created>
  <dcterms:modified xsi:type="dcterms:W3CDTF">2022-07-28T16:43:00Z</dcterms:modified>
</cp:coreProperties>
</file>